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107AB" w14:textId="0B4ABAAC" w:rsidR="003765E9" w:rsidRPr="004D709F" w:rsidRDefault="005837EB" w:rsidP="00F9218C">
      <w:pPr>
        <w:pStyle w:val="Heading1"/>
        <w:jc w:val="center"/>
        <w:rPr>
          <w:lang w:val="nl-NL"/>
        </w:rPr>
      </w:pPr>
      <w:r w:rsidRPr="004D709F">
        <w:rPr>
          <w:lang w:val="nl-NL"/>
        </w:rPr>
        <mc:AlternateContent>
          <mc:Choice Requires="wpg">
            <w:drawing>
              <wp:anchor distT="0" distB="0" distL="114300" distR="114300" simplePos="0" relativeHeight="251666432" behindDoc="0" locked="0" layoutInCell="1" allowOverlap="1" wp14:anchorId="717BA377" wp14:editId="4AA027BF">
                <wp:simplePos x="0" y="0"/>
                <wp:positionH relativeFrom="column">
                  <wp:posOffset>0</wp:posOffset>
                </wp:positionH>
                <wp:positionV relativeFrom="paragraph">
                  <wp:posOffset>530469</wp:posOffset>
                </wp:positionV>
                <wp:extent cx="5943600" cy="5491138"/>
                <wp:effectExtent l="19050" t="19050" r="19050" b="14605"/>
                <wp:wrapTight wrapText="bothSides">
                  <wp:wrapPolygon edited="0">
                    <wp:start x="-69" y="-75"/>
                    <wp:lineTo x="-69" y="21583"/>
                    <wp:lineTo x="21600" y="21583"/>
                    <wp:lineTo x="21600" y="-75"/>
                    <wp:lineTo x="-69" y="-75"/>
                  </wp:wrapPolygon>
                </wp:wrapTight>
                <wp:docPr id="11" name="Group 11"/>
                <wp:cNvGraphicFramePr/>
                <a:graphic xmlns:a="http://schemas.openxmlformats.org/drawingml/2006/main">
                  <a:graphicData uri="http://schemas.microsoft.com/office/word/2010/wordprocessingGroup">
                    <wpg:wgp>
                      <wpg:cNvGrpSpPr/>
                      <wpg:grpSpPr>
                        <a:xfrm>
                          <a:off x="0" y="0"/>
                          <a:ext cx="5943600" cy="5491138"/>
                          <a:chOff x="0" y="0"/>
                          <a:chExt cx="5943600" cy="5491138"/>
                        </a:xfrm>
                      </wpg:grpSpPr>
                      <pic:pic xmlns:pic="http://schemas.openxmlformats.org/drawingml/2006/picture">
                        <pic:nvPicPr>
                          <pic:cNvPr id="6" name="Picture 6"/>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54400"/>
                          </a:xfrm>
                          <a:prstGeom prst="rect">
                            <a:avLst/>
                          </a:prstGeom>
                          <a:noFill/>
                          <a:ln>
                            <a:solidFill>
                              <a:schemeClr val="accent1"/>
                            </a:solidFill>
                          </a:ln>
                        </pic:spPr>
                      </pic:pic>
                      <pic:pic xmlns:pic="http://schemas.openxmlformats.org/drawingml/2006/picture">
                        <pic:nvPicPr>
                          <pic:cNvPr id="10" name="Picture 10"/>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3478823"/>
                            <a:ext cx="5943600" cy="2012315"/>
                          </a:xfrm>
                          <a:prstGeom prst="rect">
                            <a:avLst/>
                          </a:prstGeom>
                          <a:noFill/>
                          <a:ln>
                            <a:solidFill>
                              <a:schemeClr val="accent1"/>
                            </a:solidFill>
                          </a:ln>
                        </pic:spPr>
                      </pic:pic>
                    </wpg:wgp>
                  </a:graphicData>
                </a:graphic>
              </wp:anchor>
            </w:drawing>
          </mc:Choice>
          <mc:Fallback>
            <w:pict>
              <v:group w14:anchorId="4688C9C4" id="Group 11" o:spid="_x0000_s1026" style="position:absolute;margin-left:0;margin-top:41.75pt;width:468pt;height:432.35pt;z-index:251666432" coordsize="59436,549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59436;height:34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" stroked="t" strokecolor="#4472c4 [3204]">
                  <v:imagedata r:id="rId9" o:title=""/>
                  <v:path arrowok="t"/>
                </v:shape>
                <v:shape id="Picture 10" o:spid="_x0000_s1028" type="#_x0000_t75" style="position:absolute;top:34788;width:59436;height:20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" stroked="t" strokecolor="#4472c4 [3204]">
                  <v:imagedata r:id="rId10" o:title=""/>
                  <v:path arrowok="t"/>
                </v:shape>
                <w10:wrap type="tight"/>
              </v:group>
            </w:pict>
          </mc:Fallback>
        </mc:AlternateContent>
      </w:r>
      <w:r w:rsidR="004D709F">
        <w:rPr>
          <w:lang w:val="nl-NL"/>
        </w:rPr>
        <w:t>PDP a</w:t>
      </w:r>
      <w:r w:rsidR="00F9218C" w:rsidRPr="004D709F">
        <w:rPr>
          <w:lang w:val="nl-NL"/>
        </w:rPr>
        <w:t xml:space="preserve">ssignment </w:t>
      </w:r>
      <w:r w:rsidR="00800470" w:rsidRPr="004D709F">
        <w:rPr>
          <w:lang w:val="nl-NL"/>
        </w:rPr>
        <w:t>3</w:t>
      </w:r>
    </w:p>
    <w:p w14:paraId="504C6B80" w14:textId="77777777" w:rsidR="00800470" w:rsidRPr="004D709F" w:rsidRDefault="00800470" w:rsidP="00F9218C">
      <w:pPr>
        <w:pStyle w:val="NoSpacing"/>
        <w:rPr>
          <w:lang w:val="nl-NL"/>
        </w:rPr>
      </w:pPr>
    </w:p>
    <w:p w14:paraId="448F3008" w14:textId="364D5897" w:rsidR="00F9218C" w:rsidRPr="004D709F" w:rsidRDefault="00F9218C" w:rsidP="00F9218C">
      <w:pPr>
        <w:pStyle w:val="NoSpacing"/>
        <w:rPr>
          <w:lang w:val="nl-NL"/>
        </w:rPr>
      </w:pPr>
      <w:r w:rsidRPr="004D709F">
        <w:rPr>
          <w:lang w:val="nl-NL"/>
        </w:rPr>
        <w:t xml:space="preserve">Prerequisities: </w:t>
      </w:r>
    </w:p>
    <w:p w14:paraId="443282F7" w14:textId="7DAC6C07" w:rsidR="00F9218C" w:rsidRPr="004D709F" w:rsidRDefault="00F9218C" w:rsidP="00F9218C">
      <w:pPr>
        <w:pStyle w:val="NoSpacing"/>
        <w:numPr>
          <w:ilvl w:val="0"/>
          <w:numId w:val="1"/>
        </w:numPr>
        <w:rPr>
          <w:lang w:val="nl-NL"/>
        </w:rPr>
      </w:pPr>
      <w:r w:rsidRPr="004D709F">
        <w:rPr>
          <w:lang w:val="nl-NL"/>
        </w:rPr>
        <w:t xml:space="preserve">Installeer </w:t>
      </w:r>
      <w:r w:rsidR="005837EB" w:rsidRPr="004D709F">
        <w:rPr>
          <w:lang w:val="nl-NL"/>
        </w:rPr>
        <w:t>een Python code-editor als Anaconda (Jupyter Notebooks) of VS Code</w:t>
      </w:r>
    </w:p>
    <w:p w14:paraId="60D71253" w14:textId="0CD01454" w:rsidR="00F9218C" w:rsidRPr="004D709F" w:rsidRDefault="005837EB" w:rsidP="00F9218C">
      <w:pPr>
        <w:pStyle w:val="NoSpacing"/>
        <w:numPr>
          <w:ilvl w:val="0"/>
          <w:numId w:val="1"/>
        </w:numPr>
        <w:rPr>
          <w:lang w:val="nl-NL"/>
        </w:rPr>
      </w:pPr>
      <w:r w:rsidRPr="004D709F">
        <w:rPr>
          <w:lang w:val="nl-NL"/>
        </w:rPr>
        <w:t>Download de volgende packages (conda/pip install [package])</w:t>
      </w:r>
    </w:p>
    <w:p w14:paraId="7A11A0A0" w14:textId="6445CC26" w:rsidR="005837EB" w:rsidRPr="004D709F" w:rsidRDefault="005837EB" w:rsidP="005837EB">
      <w:pPr>
        <w:pStyle w:val="NoSpacing"/>
        <w:numPr>
          <w:ilvl w:val="1"/>
          <w:numId w:val="1"/>
        </w:numPr>
        <w:rPr>
          <w:lang w:val="nl-NL"/>
        </w:rPr>
      </w:pPr>
      <w:r w:rsidRPr="004D709F">
        <w:rPr>
          <w:lang w:val="nl-NL"/>
        </w:rPr>
        <w:t>Py</w:t>
      </w:r>
      <w:r w:rsidR="004D709F" w:rsidRPr="004D709F">
        <w:rPr>
          <w:lang w:val="nl-NL"/>
        </w:rPr>
        <w:t>S</w:t>
      </w:r>
      <w:r w:rsidRPr="004D709F">
        <w:rPr>
          <w:lang w:val="nl-NL"/>
        </w:rPr>
        <w:t>park</w:t>
      </w:r>
    </w:p>
    <w:p w14:paraId="10B9DBF0" w14:textId="2C2EA59A" w:rsidR="005837EB" w:rsidRPr="004D709F" w:rsidRDefault="005837EB" w:rsidP="005837EB">
      <w:pPr>
        <w:pStyle w:val="NoSpacing"/>
        <w:numPr>
          <w:ilvl w:val="1"/>
          <w:numId w:val="1"/>
        </w:numPr>
        <w:rPr>
          <w:lang w:val="nl-NL"/>
        </w:rPr>
      </w:pPr>
      <w:r w:rsidRPr="004D709F">
        <w:rPr>
          <w:lang w:val="nl-NL"/>
        </w:rPr>
        <w:t>Find</w:t>
      </w:r>
      <w:r w:rsidR="004D709F" w:rsidRPr="004D709F">
        <w:rPr>
          <w:lang w:val="nl-NL"/>
        </w:rPr>
        <w:t>S</w:t>
      </w:r>
      <w:r w:rsidRPr="004D709F">
        <w:rPr>
          <w:lang w:val="nl-NL"/>
        </w:rPr>
        <w:t>park</w:t>
      </w:r>
    </w:p>
    <w:p w14:paraId="7227F3E5" w14:textId="125F2C28" w:rsidR="005837EB" w:rsidRPr="004D709F" w:rsidRDefault="005837EB" w:rsidP="005837EB">
      <w:pPr>
        <w:pStyle w:val="NoSpacing"/>
        <w:numPr>
          <w:ilvl w:val="1"/>
          <w:numId w:val="1"/>
        </w:numPr>
        <w:rPr>
          <w:lang w:val="nl-NL"/>
        </w:rPr>
      </w:pPr>
      <w:r w:rsidRPr="004D709F">
        <w:rPr>
          <w:lang w:val="nl-NL"/>
        </w:rPr>
        <w:t>Pandas</w:t>
      </w:r>
    </w:p>
    <w:p w14:paraId="682DBF50" w14:textId="046E0A33" w:rsidR="005837EB" w:rsidRPr="004D709F" w:rsidRDefault="005837EB" w:rsidP="005837EB">
      <w:pPr>
        <w:pStyle w:val="NoSpacing"/>
        <w:numPr>
          <w:ilvl w:val="1"/>
          <w:numId w:val="1"/>
        </w:numPr>
        <w:rPr>
          <w:lang w:val="nl-NL"/>
        </w:rPr>
      </w:pPr>
      <w:r w:rsidRPr="004D709F">
        <w:rPr>
          <w:lang w:val="nl-NL"/>
        </w:rPr>
        <w:t>Numpy</w:t>
      </w:r>
    </w:p>
    <w:p w14:paraId="53A67783" w14:textId="4565E5E1" w:rsidR="003765E9" w:rsidRPr="004D709F" w:rsidRDefault="005837EB" w:rsidP="005837EB">
      <w:pPr>
        <w:pStyle w:val="NoSpacing"/>
        <w:numPr>
          <w:ilvl w:val="0"/>
          <w:numId w:val="1"/>
        </w:numPr>
        <w:rPr>
          <w:lang w:val="nl-NL"/>
        </w:rPr>
      </w:pPr>
      <w:r w:rsidRPr="004D709F">
        <w:rPr>
          <w:lang w:val="nl-NL"/>
        </w:rPr>
        <w:t>Download Spark 3.0.0 (</w:t>
      </w:r>
      <w:hyperlink r:id="rId11" w:history="1">
        <w:r w:rsidRPr="004D709F">
          <w:rPr>
            <w:rStyle w:val="Hyperlink"/>
            <w:lang w:val="nl-NL"/>
          </w:rPr>
          <w:t>https://spark.apache.org/downloads.html</w:t>
        </w:r>
      </w:hyperlink>
      <w:r w:rsidRPr="004D709F">
        <w:rPr>
          <w:lang w:val="nl-NL"/>
        </w:rPr>
        <w:t>)</w:t>
      </w:r>
    </w:p>
    <w:p w14:paraId="6AED7F8E" w14:textId="34435BA7" w:rsidR="005837EB" w:rsidRPr="004D709F" w:rsidRDefault="005837EB" w:rsidP="005837EB">
      <w:pPr>
        <w:pStyle w:val="NoSpacing"/>
        <w:rPr>
          <w:lang w:val="nl-NL"/>
        </w:rPr>
      </w:pPr>
    </w:p>
    <w:p w14:paraId="171FF342" w14:textId="3FC3D96F" w:rsidR="005837EB" w:rsidRPr="004D709F" w:rsidRDefault="005837EB" w:rsidP="005837EB">
      <w:pPr>
        <w:pStyle w:val="NoSpacing"/>
        <w:rPr>
          <w:lang w:val="nl-NL"/>
        </w:rPr>
      </w:pPr>
    </w:p>
    <w:p w14:paraId="5779427A" w14:textId="77777777" w:rsidR="005837EB" w:rsidRPr="004D709F" w:rsidRDefault="005837EB" w:rsidP="005837EB">
      <w:pPr>
        <w:pStyle w:val="NoSpacing"/>
        <w:rPr>
          <w:lang w:val="nl-NL"/>
        </w:rPr>
      </w:pPr>
    </w:p>
    <w:p w14:paraId="398B219C" w14:textId="3B77CD85" w:rsidR="00617697" w:rsidRPr="004D709F" w:rsidRDefault="00617697" w:rsidP="00617697">
      <w:pPr>
        <w:pStyle w:val="NoSpacing"/>
        <w:rPr>
          <w:i/>
          <w:iCs/>
          <w:lang w:val="nl-NL"/>
        </w:rPr>
      </w:pPr>
      <w:r w:rsidRPr="004D709F">
        <w:rPr>
          <w:i/>
          <w:iCs/>
          <w:lang w:val="nl-NL"/>
        </w:rPr>
        <w:lastRenderedPageBreak/>
        <w:t xml:space="preserve">Uitleg code in script. Zie onderstaande URL: </w:t>
      </w:r>
      <w:hyperlink r:id="rId12" w:history="1">
        <w:r w:rsidR="005837EB" w:rsidRPr="004D709F">
          <w:rPr>
            <w:rStyle w:val="Hyperlink"/>
            <w:lang w:val="nl-NL"/>
          </w:rPr>
          <w:t>https://github.com/LennartdeWaart/Hadoop/blob/master/Assignment_3/script.py</w:t>
        </w:r>
      </w:hyperlink>
      <w:r w:rsidR="005837EB" w:rsidRPr="004D709F">
        <w:rPr>
          <w:lang w:val="nl-NL"/>
        </w:rPr>
        <w:t xml:space="preserve"> </w:t>
      </w:r>
    </w:p>
    <w:p w14:paraId="0354437B" w14:textId="77777777" w:rsidR="00617697" w:rsidRPr="004D709F" w:rsidRDefault="00617697" w:rsidP="00617697">
      <w:pPr>
        <w:rPr>
          <w:lang w:val="nl-NL"/>
        </w:rPr>
      </w:pPr>
    </w:p>
    <w:p w14:paraId="37A6C9C8" w14:textId="4C91EA3B" w:rsidR="003765E9" w:rsidRPr="004D709F" w:rsidRDefault="00617697" w:rsidP="00617697">
      <w:pPr>
        <w:pStyle w:val="NoSpacing"/>
        <w:rPr>
          <w:b/>
          <w:bCs/>
          <w:lang w:val="nl-NL"/>
        </w:rPr>
      </w:pPr>
      <w:r w:rsidRPr="004D709F">
        <w:rPr>
          <w:b/>
          <w:bCs/>
          <w:lang w:val="nl-NL"/>
        </w:rPr>
        <w:t>Resultaat</w:t>
      </w:r>
    </w:p>
    <w:p w14:paraId="14D3B812" w14:textId="74CD41D9" w:rsidR="00617697" w:rsidRPr="004D709F" w:rsidRDefault="00576E67" w:rsidP="00617697">
      <w:pPr>
        <w:pStyle w:val="NoSpacing"/>
        <w:rPr>
          <w:lang w:val="nl-NL"/>
        </w:rPr>
      </w:pPr>
      <w:r>
        <w:rPr>
          <w:i/>
          <w:iCs/>
          <w:lang w:val="nl-NL"/>
        </w:rPr>
        <w:t>Opdracht 1</w:t>
      </w:r>
    </w:p>
    <w:p w14:paraId="1EC0257E" w14:textId="2E31A95B" w:rsidR="003765E9" w:rsidRDefault="00863D29" w:rsidP="00617697">
      <w:pPr>
        <w:pStyle w:val="NoSpacing"/>
        <w:rPr>
          <w:lang w:val="nl-NL"/>
        </w:rPr>
      </w:pPr>
      <w:r>
        <w:rPr>
          <w:lang w:val="nl-NL"/>
        </w:rPr>
        <w:t xml:space="preserve">Om de kans te berekenen dat bijvoorbeeld een vrouw uit passagiersklasse 1 overleeft dienen eerst de kansen van de individueel betrokken variabelen te worden berekent (hetzij geslacht, passagiersklasse en of een persoon wel of niet overleeft). Om de antwoorden te krijgen op de gevraagde </w:t>
      </w:r>
      <w:r w:rsidR="00F96587">
        <w:rPr>
          <w:lang w:val="nl-NL"/>
        </w:rPr>
        <w:t>kans formules dienen de verschillende kansberekeningen van de invoeringen van de variabelen te worden vermenigvuldigt.</w:t>
      </w:r>
      <w:r w:rsidR="002E05D4" w:rsidRPr="004D709F">
        <w:rPr>
          <w:lang w:val="nl-NL"/>
        </w:rPr>
        <w:t xml:space="preserve"> Het resultaat is als volgt:</w:t>
      </w:r>
    </w:p>
    <w:p w14:paraId="5C23F027" w14:textId="77777777" w:rsidR="00863D29" w:rsidRDefault="00863D29" w:rsidP="00617697">
      <w:pPr>
        <w:pStyle w:val="NoSpacing"/>
        <w:rPr>
          <w:lang w:val="nl-NL"/>
        </w:rPr>
      </w:pPr>
    </w:p>
    <w:p w14:paraId="702A01DB" w14:textId="125CD5E6" w:rsidR="00576E67" w:rsidRPr="004D709F" w:rsidRDefault="00863D29" w:rsidP="00863D29">
      <w:pPr>
        <w:pStyle w:val="NoSpacing"/>
        <w:jc w:val="center"/>
        <w:rPr>
          <w:lang w:val="nl-NL"/>
        </w:rPr>
      </w:pPr>
      <w:r>
        <w:rPr>
          <w:noProof/>
        </w:rPr>
        <w:drawing>
          <wp:inline distT="0" distB="0" distL="0" distR="0" wp14:anchorId="083E59AC" wp14:editId="391C6BB5">
            <wp:extent cx="3886200" cy="3147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86200" cy="3147695"/>
                    </a:xfrm>
                    <a:prstGeom prst="rect">
                      <a:avLst/>
                    </a:prstGeom>
                    <a:noFill/>
                    <a:ln>
                      <a:noFill/>
                    </a:ln>
                  </pic:spPr>
                </pic:pic>
              </a:graphicData>
            </a:graphic>
          </wp:inline>
        </w:drawing>
      </w:r>
    </w:p>
    <w:p w14:paraId="45B83EEC" w14:textId="0FC61220" w:rsidR="003765E9" w:rsidRPr="004D709F" w:rsidRDefault="002E05D4" w:rsidP="002E05D4">
      <w:pPr>
        <w:pStyle w:val="NoSpacing"/>
        <w:jc w:val="center"/>
        <w:rPr>
          <w:b/>
          <w:bCs/>
          <w:sz w:val="18"/>
          <w:szCs w:val="18"/>
          <w:lang w:val="nl-NL"/>
        </w:rPr>
      </w:pPr>
      <w:r w:rsidRPr="004D709F">
        <w:rPr>
          <w:b/>
          <w:bCs/>
          <w:sz w:val="18"/>
          <w:szCs w:val="18"/>
          <w:lang w:val="nl-NL"/>
        </w:rPr>
        <w:t xml:space="preserve">Figuur 1: Resultaat </w:t>
      </w:r>
      <w:r w:rsidR="00576E67">
        <w:rPr>
          <w:b/>
          <w:bCs/>
          <w:sz w:val="18"/>
          <w:szCs w:val="18"/>
          <w:lang w:val="nl-NL"/>
        </w:rPr>
        <w:t>opdracht 1</w:t>
      </w:r>
    </w:p>
    <w:p w14:paraId="2BFA02A6" w14:textId="251399F4" w:rsidR="003765E9" w:rsidRPr="004D709F" w:rsidRDefault="003765E9" w:rsidP="00617697">
      <w:pPr>
        <w:pStyle w:val="NoSpacing"/>
        <w:rPr>
          <w:lang w:val="nl-NL"/>
        </w:rPr>
      </w:pPr>
    </w:p>
    <w:p w14:paraId="509D55C4" w14:textId="10F1C511" w:rsidR="00851A64" w:rsidRPr="004D709F" w:rsidRDefault="00851A64" w:rsidP="00617697">
      <w:pPr>
        <w:pStyle w:val="NoSpacing"/>
        <w:rPr>
          <w:lang w:val="nl-NL"/>
        </w:rPr>
      </w:pPr>
    </w:p>
    <w:p w14:paraId="2621DAC5" w14:textId="0BD65FDE" w:rsidR="002E05D4" w:rsidRPr="004D709F" w:rsidRDefault="00576E67" w:rsidP="00617697">
      <w:pPr>
        <w:pStyle w:val="NoSpacing"/>
        <w:rPr>
          <w:lang w:val="nl-NL"/>
        </w:rPr>
      </w:pPr>
      <w:r>
        <w:rPr>
          <w:i/>
          <w:iCs/>
          <w:lang w:val="nl-NL"/>
        </w:rPr>
        <w:t>Opdracht 2</w:t>
      </w:r>
    </w:p>
    <w:p w14:paraId="542F90E0" w14:textId="26944D1F" w:rsidR="002E05D4" w:rsidRDefault="00F96587" w:rsidP="00617697">
      <w:pPr>
        <w:pStyle w:val="NoSpacing"/>
        <w:rPr>
          <w:lang w:val="nl-NL"/>
        </w:rPr>
      </w:pPr>
      <w:r>
        <w:rPr>
          <w:lang w:val="nl-NL"/>
        </w:rPr>
        <w:t>Om een antwoord te krijgen op de gevraagde kans formule dat een kind van 10 jaar of jonger in de 3</w:t>
      </w:r>
      <w:r w:rsidRPr="00F96587">
        <w:rPr>
          <w:vertAlign w:val="superscript"/>
          <w:lang w:val="nl-NL"/>
        </w:rPr>
        <w:t>e</w:t>
      </w:r>
      <w:r>
        <w:rPr>
          <w:lang w:val="nl-NL"/>
        </w:rPr>
        <w:t xml:space="preserve"> passagiersklasse overleeft dient de voorkomenskans van een kind van 10 jaar of jonger in de dataset te worden berekent. Door deze kansberekening te vermenigvuldigen met de kans dat een persoon overleeft kan een antwoord worden gegeven op de vraag.</w:t>
      </w:r>
      <w:r w:rsidR="002E05D4" w:rsidRPr="004D709F">
        <w:rPr>
          <w:lang w:val="nl-NL"/>
        </w:rPr>
        <w:t xml:space="preserve"> Het resultaat is als volgt:</w:t>
      </w:r>
    </w:p>
    <w:p w14:paraId="5345DBB0" w14:textId="77777777" w:rsidR="00F96587" w:rsidRPr="004D709F" w:rsidRDefault="00F96587" w:rsidP="00617697">
      <w:pPr>
        <w:pStyle w:val="NoSpacing"/>
        <w:rPr>
          <w:lang w:val="nl-NL"/>
        </w:rPr>
      </w:pPr>
    </w:p>
    <w:p w14:paraId="00075044" w14:textId="3A09C781" w:rsidR="00851A64" w:rsidRPr="004D709F" w:rsidRDefault="00F96587" w:rsidP="00F96587">
      <w:pPr>
        <w:pStyle w:val="NoSpacing"/>
        <w:jc w:val="center"/>
        <w:rPr>
          <w:lang w:val="nl-NL"/>
        </w:rPr>
      </w:pPr>
      <w:r>
        <w:rPr>
          <w:noProof/>
        </w:rPr>
        <w:drawing>
          <wp:inline distT="0" distB="0" distL="0" distR="0" wp14:anchorId="016A7BF4" wp14:editId="77618272">
            <wp:extent cx="3900805" cy="103187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00805" cy="1031875"/>
                    </a:xfrm>
                    <a:prstGeom prst="rect">
                      <a:avLst/>
                    </a:prstGeom>
                    <a:noFill/>
                    <a:ln>
                      <a:noFill/>
                    </a:ln>
                  </pic:spPr>
                </pic:pic>
              </a:graphicData>
            </a:graphic>
          </wp:inline>
        </w:drawing>
      </w:r>
    </w:p>
    <w:p w14:paraId="3C8C8328" w14:textId="092255A0" w:rsidR="00851A64" w:rsidRPr="004D709F" w:rsidRDefault="002E05D4" w:rsidP="002E05D4">
      <w:pPr>
        <w:pStyle w:val="NoSpacing"/>
        <w:jc w:val="center"/>
        <w:rPr>
          <w:b/>
          <w:bCs/>
          <w:sz w:val="18"/>
          <w:szCs w:val="18"/>
          <w:lang w:val="nl-NL"/>
        </w:rPr>
      </w:pPr>
      <w:r w:rsidRPr="004D709F">
        <w:rPr>
          <w:b/>
          <w:bCs/>
          <w:sz w:val="18"/>
          <w:szCs w:val="18"/>
          <w:lang w:val="nl-NL"/>
        </w:rPr>
        <w:t xml:space="preserve">Figuur 2: Resultaat </w:t>
      </w:r>
      <w:r w:rsidR="00576E67">
        <w:rPr>
          <w:b/>
          <w:bCs/>
          <w:sz w:val="18"/>
          <w:szCs w:val="18"/>
          <w:lang w:val="nl-NL"/>
        </w:rPr>
        <w:t>opdracht 2</w:t>
      </w:r>
    </w:p>
    <w:p w14:paraId="21D72B44" w14:textId="2A891DED" w:rsidR="00851A64" w:rsidRPr="004D709F" w:rsidRDefault="00851A64" w:rsidP="00617697">
      <w:pPr>
        <w:pStyle w:val="NoSpacing"/>
        <w:rPr>
          <w:lang w:val="nl-NL"/>
        </w:rPr>
      </w:pPr>
    </w:p>
    <w:p w14:paraId="694DCB36" w14:textId="6879C6B5" w:rsidR="002E05D4" w:rsidRPr="004D709F" w:rsidRDefault="002E05D4" w:rsidP="00617697">
      <w:pPr>
        <w:pStyle w:val="NoSpacing"/>
        <w:rPr>
          <w:lang w:val="nl-NL"/>
        </w:rPr>
      </w:pPr>
    </w:p>
    <w:p w14:paraId="0010EE3C" w14:textId="792ED22E" w:rsidR="002E05D4" w:rsidRPr="004D709F" w:rsidRDefault="00576E67" w:rsidP="002E05D4">
      <w:pPr>
        <w:pStyle w:val="NoSpacing"/>
        <w:rPr>
          <w:lang w:val="nl-NL"/>
        </w:rPr>
      </w:pPr>
      <w:r>
        <w:rPr>
          <w:i/>
          <w:iCs/>
          <w:lang w:val="nl-NL"/>
        </w:rPr>
        <w:lastRenderedPageBreak/>
        <w:t>Opdracht 3</w:t>
      </w:r>
    </w:p>
    <w:p w14:paraId="24901FA2" w14:textId="78769981" w:rsidR="002E05D4" w:rsidRDefault="00F96587" w:rsidP="002E05D4">
      <w:pPr>
        <w:pStyle w:val="NoSpacing"/>
        <w:rPr>
          <w:lang w:val="nl-NL"/>
        </w:rPr>
      </w:pPr>
      <w:r>
        <w:rPr>
          <w:lang w:val="nl-NL"/>
        </w:rPr>
        <w:t xml:space="preserve">Om te voorspellen hoe duur een kaartje was voor de verschillende passagiersklassen dient een Linear Regression model te worden gemaakt. Dit wordt gedaan op basis van de kolommen “Fare” en “Pclass”, waarbij Fare de afhankelijke variabele (label) is en Pclass de onafhankelijke variabele (features). Na het creëren van het regressiemodel kan een formule worden opgesteld om de kosten van een kaartje te voorspellen op basis van de passagiersklasse door gebruik te maken van het format y = ax + b. De formule wordt als volgt: fare = intercept + coefficient * pclass. Bij het invullen van een passagiersklasse (1, 2 of 3) kan nu de kosten van een kaartje worden voorspelt. </w:t>
      </w:r>
      <w:r w:rsidR="002E05D4" w:rsidRPr="004D709F">
        <w:rPr>
          <w:lang w:val="nl-NL"/>
        </w:rPr>
        <w:t>Het resultaat is als volgt:</w:t>
      </w:r>
    </w:p>
    <w:p w14:paraId="3A6A3241" w14:textId="77777777" w:rsidR="00F96587" w:rsidRDefault="00F96587" w:rsidP="002E05D4">
      <w:pPr>
        <w:pStyle w:val="NoSpacing"/>
        <w:rPr>
          <w:lang w:val="nl-NL"/>
        </w:rPr>
      </w:pPr>
    </w:p>
    <w:p w14:paraId="3E2E6D11" w14:textId="087BF383" w:rsidR="00F96587" w:rsidRPr="004D709F" w:rsidRDefault="00F96587" w:rsidP="00F96587">
      <w:pPr>
        <w:pStyle w:val="NoSpacing"/>
        <w:jc w:val="center"/>
        <w:rPr>
          <w:lang w:val="nl-NL"/>
        </w:rPr>
      </w:pPr>
      <w:r>
        <w:rPr>
          <w:noProof/>
        </w:rPr>
        <w:drawing>
          <wp:inline distT="0" distB="0" distL="0" distR="0" wp14:anchorId="10460CE5" wp14:editId="2FFC98BA">
            <wp:extent cx="4366895" cy="22948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66895" cy="2294890"/>
                    </a:xfrm>
                    <a:prstGeom prst="rect">
                      <a:avLst/>
                    </a:prstGeom>
                    <a:noFill/>
                    <a:ln>
                      <a:noFill/>
                    </a:ln>
                  </pic:spPr>
                </pic:pic>
              </a:graphicData>
            </a:graphic>
          </wp:inline>
        </w:drawing>
      </w:r>
    </w:p>
    <w:p w14:paraId="22C903C5" w14:textId="39319198" w:rsidR="002E05D4" w:rsidRPr="004D709F" w:rsidRDefault="00C16AB8" w:rsidP="00C16AB8">
      <w:pPr>
        <w:pStyle w:val="NoSpacing"/>
        <w:jc w:val="center"/>
        <w:rPr>
          <w:b/>
          <w:bCs/>
          <w:sz w:val="18"/>
          <w:szCs w:val="18"/>
          <w:lang w:val="nl-NL"/>
        </w:rPr>
      </w:pPr>
      <w:r w:rsidRPr="004D709F">
        <w:rPr>
          <w:b/>
          <w:bCs/>
          <w:sz w:val="18"/>
          <w:szCs w:val="18"/>
          <w:lang w:val="nl-NL"/>
        </w:rPr>
        <w:t xml:space="preserve">Figuur 3: Resultaat </w:t>
      </w:r>
      <w:r w:rsidR="00576E67">
        <w:rPr>
          <w:b/>
          <w:bCs/>
          <w:sz w:val="18"/>
          <w:szCs w:val="18"/>
          <w:lang w:val="nl-NL"/>
        </w:rPr>
        <w:t>opdracht 3</w:t>
      </w:r>
    </w:p>
    <w:sectPr w:rsidR="002E05D4" w:rsidRPr="004D709F">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EA204" w14:textId="77777777" w:rsidR="00FB4CA1" w:rsidRDefault="00FB4CA1" w:rsidP="00F9218C">
      <w:pPr>
        <w:spacing w:after="0" w:line="240" w:lineRule="auto"/>
      </w:pPr>
      <w:r>
        <w:separator/>
      </w:r>
    </w:p>
  </w:endnote>
  <w:endnote w:type="continuationSeparator" w:id="0">
    <w:p w14:paraId="0AD98759" w14:textId="77777777" w:rsidR="00FB4CA1" w:rsidRDefault="00FB4CA1" w:rsidP="00F92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C334D" w14:textId="77777777" w:rsidR="00FB4CA1" w:rsidRDefault="00FB4CA1" w:rsidP="00F9218C">
      <w:pPr>
        <w:spacing w:after="0" w:line="240" w:lineRule="auto"/>
      </w:pPr>
      <w:r>
        <w:separator/>
      </w:r>
    </w:p>
  </w:footnote>
  <w:footnote w:type="continuationSeparator" w:id="0">
    <w:p w14:paraId="2DD08D5F" w14:textId="77777777" w:rsidR="00FB4CA1" w:rsidRDefault="00FB4CA1" w:rsidP="00F92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388A7" w14:textId="78C323BF" w:rsidR="00F9218C" w:rsidRPr="00F9218C" w:rsidRDefault="00F9218C" w:rsidP="00F9218C">
    <w:pPr>
      <w:pStyle w:val="Header"/>
      <w:jc w:val="right"/>
      <w:rPr>
        <w:lang w:val="en-GB"/>
      </w:rPr>
    </w:pPr>
    <w:r>
      <w:rPr>
        <w:lang w:val="en-GB"/>
      </w:rPr>
      <w:t>Door Lennart de Waart (56307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02D84"/>
    <w:multiLevelType w:val="hybridMultilevel"/>
    <w:tmpl w:val="3650E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28703C"/>
    <w:multiLevelType w:val="hybridMultilevel"/>
    <w:tmpl w:val="F738B8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sDQzNjOzNDM1NjdV0lEKTi0uzszPAykwqQUAXf0rqiwAAAA="/>
  </w:docVars>
  <w:rsids>
    <w:rsidRoot w:val="008C522F"/>
    <w:rsid w:val="002E05D4"/>
    <w:rsid w:val="003765E9"/>
    <w:rsid w:val="00425CF2"/>
    <w:rsid w:val="004D709F"/>
    <w:rsid w:val="00576E67"/>
    <w:rsid w:val="005837EB"/>
    <w:rsid w:val="00617697"/>
    <w:rsid w:val="00800470"/>
    <w:rsid w:val="00851A64"/>
    <w:rsid w:val="00863D29"/>
    <w:rsid w:val="008C522F"/>
    <w:rsid w:val="00AF5047"/>
    <w:rsid w:val="00C16AB8"/>
    <w:rsid w:val="00F9218C"/>
    <w:rsid w:val="00F96587"/>
    <w:rsid w:val="00FB4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7644E"/>
  <w15:chartTrackingRefBased/>
  <w15:docId w15:val="{834739A9-B843-4491-960A-7446454C4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21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218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92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218C"/>
  </w:style>
  <w:style w:type="paragraph" w:styleId="Footer">
    <w:name w:val="footer"/>
    <w:basedOn w:val="Normal"/>
    <w:link w:val="FooterChar"/>
    <w:uiPriority w:val="99"/>
    <w:unhideWhenUsed/>
    <w:rsid w:val="00F92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218C"/>
  </w:style>
  <w:style w:type="paragraph" w:styleId="NoSpacing">
    <w:name w:val="No Spacing"/>
    <w:uiPriority w:val="1"/>
    <w:qFormat/>
    <w:rsid w:val="00F9218C"/>
    <w:pPr>
      <w:spacing w:after="0" w:line="240" w:lineRule="auto"/>
    </w:pPr>
  </w:style>
  <w:style w:type="paragraph" w:styleId="ListParagraph">
    <w:name w:val="List Paragraph"/>
    <w:basedOn w:val="Normal"/>
    <w:uiPriority w:val="34"/>
    <w:qFormat/>
    <w:rsid w:val="00F9218C"/>
    <w:pPr>
      <w:ind w:left="720"/>
      <w:contextualSpacing/>
    </w:pPr>
  </w:style>
  <w:style w:type="character" w:styleId="Hyperlink">
    <w:name w:val="Hyperlink"/>
    <w:basedOn w:val="DefaultParagraphFont"/>
    <w:uiPriority w:val="99"/>
    <w:unhideWhenUsed/>
    <w:rsid w:val="00617697"/>
    <w:rPr>
      <w:color w:val="0563C1" w:themeColor="hyperlink"/>
      <w:u w:val="single"/>
    </w:rPr>
  </w:style>
  <w:style w:type="character" w:styleId="UnresolvedMention">
    <w:name w:val="Unresolved Mention"/>
    <w:basedOn w:val="DefaultParagraphFont"/>
    <w:uiPriority w:val="99"/>
    <w:semiHidden/>
    <w:unhideWhenUsed/>
    <w:rsid w:val="006176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LennartdeWaart/Hadoop/blob/master/Assignment_3/script.p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park.apache.org/downloads.html"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nart de Waart</dc:creator>
  <cp:keywords/>
  <dc:description/>
  <cp:lastModifiedBy>Lennart de Waart</cp:lastModifiedBy>
  <cp:revision>9</cp:revision>
  <dcterms:created xsi:type="dcterms:W3CDTF">2020-05-26T18:00:00Z</dcterms:created>
  <dcterms:modified xsi:type="dcterms:W3CDTF">2020-06-29T12:43:00Z</dcterms:modified>
</cp:coreProperties>
</file>